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DD1F1" w14:textId="77777777" w:rsidR="0042326C" w:rsidRPr="00F70B55" w:rsidRDefault="007C77E2" w:rsidP="00D6493A">
      <w:pPr>
        <w:pStyle w:val="Textbody"/>
        <w:spacing w:after="240"/>
        <w:jc w:val="right"/>
        <w:rPr>
          <w:rFonts w:cs="Times New Roman"/>
        </w:rPr>
      </w:pPr>
      <w:r w:rsidRPr="00F70B55">
        <w:rPr>
          <w:rFonts w:cs="Times New Roman"/>
        </w:rPr>
        <w:t>Załącznik</w:t>
      </w:r>
      <w:r w:rsidR="00AD11E8" w:rsidRPr="00F70B55">
        <w:rPr>
          <w:rFonts w:cs="Times New Roman"/>
        </w:rPr>
        <w:t xml:space="preserve"> nr 1</w:t>
      </w:r>
      <w:r w:rsidR="0042326C" w:rsidRPr="00F70B55">
        <w:rPr>
          <w:rFonts w:cs="Times New Roman"/>
        </w:rPr>
        <w:t xml:space="preserve"> do Regulaminu</w:t>
      </w:r>
    </w:p>
    <w:p w14:paraId="0BBBEC8F" w14:textId="73396E87" w:rsidR="006371E2" w:rsidRPr="00F70B55" w:rsidRDefault="009507A2" w:rsidP="00D6493A">
      <w:pPr>
        <w:pStyle w:val="Textbody"/>
        <w:spacing w:after="240"/>
        <w:jc w:val="center"/>
        <w:rPr>
          <w:rFonts w:cs="Times New Roman"/>
          <w:b/>
          <w:color w:val="000000"/>
          <w:shd w:val="clear" w:color="auto" w:fill="FFFFFF"/>
        </w:rPr>
      </w:pPr>
      <w:r w:rsidRPr="00F70B55">
        <w:rPr>
          <w:rFonts w:cs="Times New Roman"/>
          <w:b/>
        </w:rPr>
        <w:t>Klauzula informacyjna</w:t>
      </w:r>
      <w:r w:rsidR="00BB64DC" w:rsidRPr="00F70B55">
        <w:rPr>
          <w:rFonts w:cs="Times New Roman"/>
          <w:b/>
        </w:rPr>
        <w:t xml:space="preserve"> RODO dla</w:t>
      </w:r>
      <w:r w:rsidR="00CE08A0" w:rsidRPr="00F70B55">
        <w:rPr>
          <w:rFonts w:cs="Times New Roman"/>
          <w:b/>
        </w:rPr>
        <w:t xml:space="preserve"> </w:t>
      </w:r>
      <w:r w:rsidR="003325CC" w:rsidRPr="00F70B55">
        <w:rPr>
          <w:rFonts w:cs="Times New Roman"/>
          <w:b/>
        </w:rPr>
        <w:t>rodziców/opiekunów prawnych</w:t>
      </w:r>
      <w:r w:rsidR="00AD11E8" w:rsidRPr="00F70B55">
        <w:rPr>
          <w:rFonts w:cs="Times New Roman"/>
          <w:b/>
        </w:rPr>
        <w:t xml:space="preserve"> ucznia/opiekuna grupy</w:t>
      </w:r>
      <w:r w:rsidR="003325CC" w:rsidRPr="00F70B55">
        <w:rPr>
          <w:rFonts w:cs="Times New Roman"/>
          <w:b/>
        </w:rPr>
        <w:t xml:space="preserve"> </w:t>
      </w:r>
      <w:r w:rsidR="007F4E52" w:rsidRPr="00F70B55">
        <w:rPr>
          <w:rFonts w:cs="Times New Roman"/>
          <w:b/>
        </w:rPr>
        <w:br/>
      </w:r>
      <w:r w:rsidR="003325CC" w:rsidRPr="00F70B55">
        <w:rPr>
          <w:rFonts w:cs="Times New Roman"/>
          <w:b/>
        </w:rPr>
        <w:t xml:space="preserve">w ramach </w:t>
      </w:r>
      <w:r w:rsidR="001E35F5" w:rsidRPr="00F70B55">
        <w:rPr>
          <w:rFonts w:cs="Times New Roman"/>
          <w:b/>
        </w:rPr>
        <w:t xml:space="preserve">konkursu </w:t>
      </w:r>
      <w:r w:rsidR="00AA1AAE" w:rsidRPr="00F70B55">
        <w:rPr>
          <w:rFonts w:cs="Times New Roman"/>
          <w:b/>
        </w:rPr>
        <w:t>„</w:t>
      </w:r>
      <w:r w:rsidR="00F70B55" w:rsidRPr="00F70B55">
        <w:rPr>
          <w:rFonts w:cs="Times New Roman"/>
          <w:b/>
        </w:rPr>
        <w:t>Komórka widziana oczami Picassa</w:t>
      </w:r>
      <w:r w:rsidR="00AA1AAE" w:rsidRPr="00F70B55">
        <w:rPr>
          <w:rFonts w:cs="Times New Roman"/>
          <w:b/>
        </w:rPr>
        <w:t>”</w:t>
      </w:r>
    </w:p>
    <w:p w14:paraId="436EF3E7" w14:textId="77777777" w:rsidR="00173957" w:rsidRPr="00F70B55" w:rsidRDefault="009507A2" w:rsidP="00D6493A">
      <w:pPr>
        <w:pStyle w:val="Textbody"/>
        <w:jc w:val="both"/>
        <w:rPr>
          <w:rFonts w:cs="Times New Roman"/>
        </w:rPr>
      </w:pPr>
      <w:r w:rsidRPr="00F70B55">
        <w:rPr>
          <w:rFonts w:cs="Times New Roman"/>
          <w:b/>
        </w:rPr>
        <w:t>1. Administrator danych osobowych</w:t>
      </w:r>
    </w:p>
    <w:p w14:paraId="128FC97A" w14:textId="77777777" w:rsidR="00E84439" w:rsidRPr="00FD4049" w:rsidRDefault="00312D78" w:rsidP="00D6493A">
      <w:pPr>
        <w:pStyle w:val="Textbody"/>
        <w:jc w:val="both"/>
        <w:rPr>
          <w:rFonts w:cs="Times New Roman"/>
        </w:rPr>
      </w:pPr>
      <w:r w:rsidRPr="00F70B55">
        <w:rPr>
          <w:rFonts w:cs="Times New Roman"/>
        </w:rPr>
        <w:t xml:space="preserve">Administratorem </w:t>
      </w:r>
      <w:r w:rsidR="00B9768F" w:rsidRPr="00F70B55">
        <w:rPr>
          <w:rFonts w:cs="Times New Roman"/>
        </w:rPr>
        <w:t>Pani/Pana</w:t>
      </w:r>
      <w:r w:rsidR="009507A2" w:rsidRPr="00F70B55">
        <w:rPr>
          <w:rFonts w:cs="Times New Roman"/>
        </w:rPr>
        <w:t xml:space="preserve"> danych osobowych jest Uniwersytet Śląs</w:t>
      </w:r>
      <w:r w:rsidR="00E84439" w:rsidRPr="00F70B55">
        <w:rPr>
          <w:rFonts w:cs="Times New Roman"/>
        </w:rPr>
        <w:t xml:space="preserve">ki w Katowicach </w:t>
      </w:r>
      <w:r w:rsidR="00AF42B5" w:rsidRPr="00F70B55">
        <w:rPr>
          <w:rFonts w:cs="Times New Roman"/>
        </w:rPr>
        <w:t>reprezentowany przez Rektora</w:t>
      </w:r>
      <w:r w:rsidR="00B017BC" w:rsidRPr="00F70B55">
        <w:rPr>
          <w:rFonts w:cs="Times New Roman"/>
        </w:rPr>
        <w:t>.</w:t>
      </w:r>
      <w:r w:rsidR="00F72C64" w:rsidRPr="00F70B55">
        <w:rPr>
          <w:rFonts w:cs="Times New Roman"/>
        </w:rPr>
        <w:t xml:space="preserve"> Z administratorem można się </w:t>
      </w:r>
      <w:r w:rsidR="001C724B" w:rsidRPr="00F70B55">
        <w:rPr>
          <w:rFonts w:cs="Times New Roman"/>
        </w:rPr>
        <w:t xml:space="preserve">skontaktować </w:t>
      </w:r>
      <w:r w:rsidR="00E84439" w:rsidRPr="00F70B55">
        <w:rPr>
          <w:rFonts w:cs="Times New Roman"/>
        </w:rPr>
        <w:t>w następujący sposób:</w:t>
      </w:r>
    </w:p>
    <w:p w14:paraId="3130F7A8" w14:textId="77777777" w:rsidR="00F72C64" w:rsidRPr="00FD4049" w:rsidRDefault="00E84439" w:rsidP="00D6493A">
      <w:pPr>
        <w:pStyle w:val="Textbody"/>
        <w:numPr>
          <w:ilvl w:val="0"/>
          <w:numId w:val="9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listownie na adres: ul</w:t>
      </w:r>
      <w:r w:rsidR="001C724B" w:rsidRPr="00FD4049">
        <w:rPr>
          <w:rFonts w:cs="Times New Roman"/>
        </w:rPr>
        <w:t>.</w:t>
      </w:r>
      <w:r w:rsidR="00F207D9" w:rsidRPr="00FD4049">
        <w:rPr>
          <w:rFonts w:cs="Times New Roman"/>
        </w:rPr>
        <w:t xml:space="preserve"> </w:t>
      </w:r>
      <w:r w:rsidR="00F72C64" w:rsidRPr="00FD4049">
        <w:rPr>
          <w:rFonts w:cs="Times New Roman"/>
        </w:rPr>
        <w:t>Bankowa 12, 40-007 Katowice</w:t>
      </w:r>
    </w:p>
    <w:p w14:paraId="3E99B38F" w14:textId="77777777" w:rsidR="00F72C64" w:rsidRPr="00FD4049" w:rsidRDefault="00F72C64" w:rsidP="00D6493A">
      <w:pPr>
        <w:pStyle w:val="Textbody"/>
        <w:numPr>
          <w:ilvl w:val="0"/>
          <w:numId w:val="9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 xml:space="preserve">przez e-mail: </w:t>
      </w:r>
      <w:r w:rsidRPr="00FD4049">
        <w:rPr>
          <w:rFonts w:cs="Times New Roman"/>
          <w:kern w:val="0"/>
        </w:rPr>
        <w:t>administrator.danych@us.edu.pl</w:t>
      </w:r>
    </w:p>
    <w:p w14:paraId="298A5263" w14:textId="77777777" w:rsidR="00173957" w:rsidRPr="00FD4049" w:rsidRDefault="009507A2" w:rsidP="00D6493A">
      <w:pPr>
        <w:pStyle w:val="Textbody"/>
        <w:jc w:val="both"/>
        <w:rPr>
          <w:rFonts w:cs="Times New Roman"/>
        </w:rPr>
      </w:pPr>
      <w:r w:rsidRPr="00FD4049">
        <w:rPr>
          <w:rFonts w:cs="Times New Roman"/>
          <w:b/>
        </w:rPr>
        <w:t>2. Inspektor ochrony danych</w:t>
      </w:r>
    </w:p>
    <w:p w14:paraId="3A8766D9" w14:textId="77777777" w:rsidR="00173957" w:rsidRPr="00FD4049" w:rsidRDefault="00857285" w:rsidP="00D6493A">
      <w:pPr>
        <w:pStyle w:val="Textbody"/>
        <w:jc w:val="both"/>
        <w:rPr>
          <w:rFonts w:cs="Times New Roman"/>
        </w:rPr>
      </w:pPr>
      <w:r w:rsidRPr="00FD4049">
        <w:rPr>
          <w:rFonts w:cs="Times New Roman"/>
        </w:rPr>
        <w:t>M</w:t>
      </w:r>
      <w:r w:rsidR="00B9768F" w:rsidRPr="00FD4049">
        <w:rPr>
          <w:rFonts w:cs="Times New Roman"/>
        </w:rPr>
        <w:t>oże</w:t>
      </w:r>
      <w:r w:rsidRPr="00FD4049">
        <w:rPr>
          <w:rFonts w:cs="Times New Roman"/>
        </w:rPr>
        <w:t xml:space="preserve"> się Pani/Pan </w:t>
      </w:r>
      <w:r w:rsidR="009507A2" w:rsidRPr="00FD4049">
        <w:rPr>
          <w:rFonts w:cs="Times New Roman"/>
        </w:rPr>
        <w:t xml:space="preserve">kontaktować </w:t>
      </w:r>
      <w:r w:rsidRPr="00FD4049">
        <w:rPr>
          <w:rFonts w:cs="Times New Roman"/>
        </w:rPr>
        <w:t xml:space="preserve">z inspektorem ochrony danych </w:t>
      </w:r>
      <w:r w:rsidR="009507A2" w:rsidRPr="00FD4049">
        <w:rPr>
          <w:rFonts w:cs="Times New Roman"/>
        </w:rPr>
        <w:t xml:space="preserve">we wszystkich sprawach dotyczących przetwarzania danych osobowych oraz korzystania z praw związanych </w:t>
      </w:r>
      <w:r w:rsidR="007E4C5A" w:rsidRPr="00FD4049">
        <w:rPr>
          <w:rFonts w:cs="Times New Roman"/>
        </w:rPr>
        <w:br/>
      </w:r>
      <w:r w:rsidR="009507A2" w:rsidRPr="00FD4049">
        <w:rPr>
          <w:rFonts w:cs="Times New Roman"/>
        </w:rPr>
        <w:t>z przetwarzaniem danych, w</w:t>
      </w:r>
      <w:r w:rsidR="00CE08A0" w:rsidRPr="00FD4049">
        <w:rPr>
          <w:rFonts w:cs="Times New Roman"/>
        </w:rPr>
        <w:t> </w:t>
      </w:r>
      <w:r w:rsidR="009507A2" w:rsidRPr="00FD4049">
        <w:rPr>
          <w:rFonts w:cs="Times New Roman"/>
        </w:rPr>
        <w:t>następujący sposób:</w:t>
      </w:r>
    </w:p>
    <w:p w14:paraId="77816639" w14:textId="77777777" w:rsidR="00173957" w:rsidRPr="00FD4049" w:rsidRDefault="009507A2" w:rsidP="00D6493A">
      <w:pPr>
        <w:pStyle w:val="Textbody"/>
        <w:numPr>
          <w:ilvl w:val="0"/>
          <w:numId w:val="10"/>
        </w:numPr>
        <w:ind w:left="567" w:hanging="283"/>
        <w:jc w:val="both"/>
        <w:rPr>
          <w:rFonts w:cs="Times New Roman"/>
          <w:color w:val="000000"/>
          <w:shd w:val="clear" w:color="auto" w:fill="FFFFFF"/>
        </w:rPr>
      </w:pPr>
      <w:r w:rsidRPr="00FD4049">
        <w:rPr>
          <w:rFonts w:cs="Times New Roman"/>
          <w:color w:val="000000"/>
          <w:shd w:val="clear" w:color="auto" w:fill="FFFFFF"/>
        </w:rPr>
        <w:t>l</w:t>
      </w:r>
      <w:r w:rsidR="00B8089F" w:rsidRPr="00FD4049">
        <w:rPr>
          <w:rFonts w:cs="Times New Roman"/>
          <w:color w:val="000000"/>
          <w:shd w:val="clear" w:color="auto" w:fill="FFFFFF"/>
        </w:rPr>
        <w:t>istownie na adres: ul. Bankowa 12</w:t>
      </w:r>
      <w:r w:rsidRPr="00FD4049">
        <w:rPr>
          <w:rFonts w:cs="Times New Roman"/>
          <w:color w:val="000000"/>
          <w:shd w:val="clear" w:color="auto" w:fill="FFFFFF"/>
        </w:rPr>
        <w:t>, 40-007 Katowice</w:t>
      </w:r>
    </w:p>
    <w:p w14:paraId="3A3B9F47" w14:textId="77777777" w:rsidR="00173957" w:rsidRPr="00FD4049" w:rsidRDefault="009507A2" w:rsidP="00D6493A">
      <w:pPr>
        <w:pStyle w:val="Textbody"/>
        <w:numPr>
          <w:ilvl w:val="0"/>
          <w:numId w:val="10"/>
        </w:numPr>
        <w:ind w:left="567" w:hanging="283"/>
        <w:jc w:val="both"/>
        <w:rPr>
          <w:rFonts w:cs="Times New Roman"/>
          <w:color w:val="000000"/>
          <w:shd w:val="clear" w:color="auto" w:fill="FFFFFF"/>
        </w:rPr>
      </w:pPr>
      <w:r w:rsidRPr="00FD4049">
        <w:rPr>
          <w:rFonts w:cs="Times New Roman"/>
          <w:color w:val="000000"/>
          <w:shd w:val="clear" w:color="auto" w:fill="FFFFFF"/>
        </w:rPr>
        <w:t>przez e-mail: iod@us.edu.pl</w:t>
      </w:r>
    </w:p>
    <w:p w14:paraId="1C5A4954" w14:textId="77777777" w:rsidR="00173957" w:rsidRPr="00FD4049" w:rsidRDefault="009507A2" w:rsidP="00D6493A">
      <w:pPr>
        <w:pStyle w:val="Textbody"/>
        <w:jc w:val="both"/>
        <w:rPr>
          <w:rFonts w:cs="Times New Roman"/>
        </w:rPr>
      </w:pPr>
      <w:r w:rsidRPr="00FD4049">
        <w:rPr>
          <w:rFonts w:cs="Times New Roman"/>
          <w:b/>
        </w:rPr>
        <w:t>3. Cele przetwarzania oraz podstawa prawna przetwarzania</w:t>
      </w:r>
    </w:p>
    <w:p w14:paraId="4EBBC985" w14:textId="77777777" w:rsidR="00173957" w:rsidRPr="00F70B55" w:rsidRDefault="00604EF3" w:rsidP="00D6493A">
      <w:pPr>
        <w:pStyle w:val="Textbody"/>
        <w:jc w:val="both"/>
        <w:rPr>
          <w:rFonts w:cs="Times New Roman"/>
        </w:rPr>
      </w:pPr>
      <w:r w:rsidRPr="00F70B55">
        <w:rPr>
          <w:rFonts w:cs="Times New Roman"/>
        </w:rPr>
        <w:t>Podstawą prawną przetwarzan</w:t>
      </w:r>
      <w:r w:rsidR="00B9768F" w:rsidRPr="00F70B55">
        <w:rPr>
          <w:rFonts w:cs="Times New Roman"/>
        </w:rPr>
        <w:t>ia Pani/Pana</w:t>
      </w:r>
      <w:r w:rsidRPr="00F70B55">
        <w:rPr>
          <w:rFonts w:cs="Times New Roman"/>
        </w:rPr>
        <w:t xml:space="preserve"> danych osobowych jest w oparciu o art. 6</w:t>
      </w:r>
      <w:r w:rsidR="00BB64DC" w:rsidRPr="00F70B55">
        <w:rPr>
          <w:rFonts w:cs="Times New Roman"/>
        </w:rPr>
        <w:t xml:space="preserve"> </w:t>
      </w:r>
      <w:r w:rsidRPr="00F70B55">
        <w:rPr>
          <w:rFonts w:cs="Times New Roman"/>
        </w:rPr>
        <w:t>u</w:t>
      </w:r>
      <w:r w:rsidR="00BB64DC" w:rsidRPr="00F70B55">
        <w:rPr>
          <w:rFonts w:cs="Times New Roman"/>
        </w:rPr>
        <w:t xml:space="preserve">st. 1 lit. </w:t>
      </w:r>
      <w:r w:rsidR="00D60DFB" w:rsidRPr="00F70B55">
        <w:rPr>
          <w:rFonts w:cs="Times New Roman"/>
          <w:color w:val="000000"/>
          <w:shd w:val="clear" w:color="auto" w:fill="FFFFFF"/>
        </w:rPr>
        <w:t>a</w:t>
      </w:r>
      <w:r w:rsidR="002F1C78" w:rsidRPr="00F70B55">
        <w:rPr>
          <w:rFonts w:cs="Times New Roman"/>
          <w:color w:val="000000"/>
          <w:shd w:val="clear" w:color="auto" w:fill="FFFFFF"/>
        </w:rPr>
        <w:t>, e</w:t>
      </w:r>
      <w:r w:rsidR="00D60DFB" w:rsidRPr="00F70B55">
        <w:rPr>
          <w:rFonts w:cs="Times New Roman"/>
          <w:color w:val="000000"/>
          <w:shd w:val="clear" w:color="auto" w:fill="FFFFFF"/>
        </w:rPr>
        <w:t xml:space="preserve"> </w:t>
      </w:r>
      <w:r w:rsidR="00CE08A0" w:rsidRPr="00F70B55">
        <w:rPr>
          <w:rFonts w:cs="Times New Roman"/>
        </w:rPr>
        <w:t>R</w:t>
      </w:r>
      <w:r w:rsidRPr="00F70B55">
        <w:rPr>
          <w:rFonts w:cs="Times New Roman"/>
        </w:rPr>
        <w:t>ozporządzenia Parlamentu Europejskiego i Rady (UE) 2016/679 z dnia 27 kwietnia 2016 roku</w:t>
      </w:r>
      <w:r w:rsidR="001C724B" w:rsidRPr="00F70B55">
        <w:rPr>
          <w:rFonts w:cs="Times New Roman"/>
        </w:rPr>
        <w:t xml:space="preserve"> </w:t>
      </w:r>
      <w:r w:rsidRPr="00F70B55">
        <w:rPr>
          <w:rFonts w:cs="Times New Roman"/>
        </w:rPr>
        <w:t>w</w:t>
      </w:r>
      <w:r w:rsidR="007F4E52" w:rsidRPr="00F70B55">
        <w:rPr>
          <w:rFonts w:cs="Times New Roman"/>
        </w:rPr>
        <w:t> </w:t>
      </w:r>
      <w:r w:rsidRPr="00F70B55">
        <w:rPr>
          <w:rFonts w:cs="Times New Roman"/>
        </w:rPr>
        <w:t>sprawie ochr</w:t>
      </w:r>
      <w:r w:rsidR="00857285" w:rsidRPr="00F70B55">
        <w:rPr>
          <w:rFonts w:cs="Times New Roman"/>
        </w:rPr>
        <w:t xml:space="preserve">ony osób fizycznych </w:t>
      </w:r>
      <w:r w:rsidRPr="00F70B55">
        <w:rPr>
          <w:rFonts w:cs="Times New Roman"/>
        </w:rPr>
        <w:t>w związku z przetwarzaniem danych osobowych i w sprawie swobodnego przepływu takich danych oraz uchylenia dyrektywy 95/46/WE (ogólne rozporządzenie o ochronie danych):</w:t>
      </w:r>
    </w:p>
    <w:p w14:paraId="152EE164" w14:textId="72EA9E1D" w:rsidR="00334DB0" w:rsidRPr="00F70B55" w:rsidRDefault="00CE08A0" w:rsidP="000C0AA7">
      <w:pPr>
        <w:pStyle w:val="Akapitzlist"/>
        <w:numPr>
          <w:ilvl w:val="0"/>
          <w:numId w:val="12"/>
        </w:numPr>
        <w:spacing w:before="240" w:after="240"/>
        <w:jc w:val="both"/>
        <w:rPr>
          <w:i/>
        </w:rPr>
      </w:pPr>
      <w:r w:rsidRPr="00F70B55">
        <w:rPr>
          <w:color w:val="000000"/>
          <w:shd w:val="clear" w:color="auto" w:fill="FFFFFF"/>
        </w:rPr>
        <w:t>Pani/Pana dobrowolna zgo</w:t>
      </w:r>
      <w:r w:rsidR="008D2B29" w:rsidRPr="00F70B55">
        <w:rPr>
          <w:color w:val="000000"/>
          <w:shd w:val="clear" w:color="auto" w:fill="FFFFFF"/>
        </w:rPr>
        <w:t>da na przetwarzanie</w:t>
      </w:r>
      <w:r w:rsidR="00733C76" w:rsidRPr="00F70B55">
        <w:rPr>
          <w:color w:val="000000"/>
          <w:shd w:val="clear" w:color="auto" w:fill="FFFFFF"/>
        </w:rPr>
        <w:t xml:space="preserve"> </w:t>
      </w:r>
      <w:r w:rsidR="001C724B" w:rsidRPr="00F70B55">
        <w:rPr>
          <w:color w:val="000000"/>
          <w:shd w:val="clear" w:color="auto" w:fill="FFFFFF"/>
        </w:rPr>
        <w:t>danych</w:t>
      </w:r>
      <w:r w:rsidR="00070CC5" w:rsidRPr="00F70B55">
        <w:rPr>
          <w:color w:val="000000"/>
          <w:shd w:val="clear" w:color="auto" w:fill="FFFFFF"/>
        </w:rPr>
        <w:t xml:space="preserve"> o</w:t>
      </w:r>
      <w:r w:rsidR="001C724B" w:rsidRPr="00F70B55">
        <w:rPr>
          <w:color w:val="000000"/>
          <w:shd w:val="clear" w:color="auto" w:fill="FFFFFF"/>
        </w:rPr>
        <w:t>sobowych</w:t>
      </w:r>
      <w:r w:rsidR="00AD11E8" w:rsidRPr="00F70B55">
        <w:rPr>
          <w:color w:val="000000"/>
          <w:shd w:val="clear" w:color="auto" w:fill="FFFFFF"/>
        </w:rPr>
        <w:t>,</w:t>
      </w:r>
      <w:r w:rsidR="00334DB0" w:rsidRPr="00F70B55">
        <w:rPr>
          <w:color w:val="000000"/>
          <w:shd w:val="clear" w:color="auto" w:fill="FFFFFF"/>
        </w:rPr>
        <w:t xml:space="preserve"> </w:t>
      </w:r>
      <w:r w:rsidR="00B017BC" w:rsidRPr="00F70B55">
        <w:rPr>
          <w:color w:val="000000"/>
          <w:shd w:val="clear" w:color="auto" w:fill="FFFFFF"/>
        </w:rPr>
        <w:t>w celu</w:t>
      </w:r>
      <w:r w:rsidR="00BE3D42" w:rsidRPr="00F70B55">
        <w:rPr>
          <w:rFonts w:ascii="Times New Roman" w:hAnsi="Times New Roman"/>
          <w:color w:val="000000" w:themeColor="text1"/>
          <w:szCs w:val="24"/>
        </w:rPr>
        <w:t xml:space="preserve"> zorganizowana i </w:t>
      </w:r>
      <w:r w:rsidR="007D2079" w:rsidRPr="00F70B55">
        <w:rPr>
          <w:rFonts w:ascii="Times New Roman" w:hAnsi="Times New Roman"/>
          <w:color w:val="000000" w:themeColor="text1"/>
          <w:szCs w:val="24"/>
        </w:rPr>
        <w:t> </w:t>
      </w:r>
      <w:r w:rsidR="00BE3D42" w:rsidRPr="00F70B55">
        <w:rPr>
          <w:rFonts w:ascii="Times New Roman" w:hAnsi="Times New Roman"/>
          <w:color w:val="000000" w:themeColor="text1"/>
          <w:szCs w:val="24"/>
        </w:rPr>
        <w:t>przeprowadzenia</w:t>
      </w:r>
      <w:r w:rsidR="007F4E52" w:rsidRPr="00F70B55">
        <w:rPr>
          <w:rFonts w:ascii="Times New Roman" w:hAnsi="Times New Roman"/>
          <w:color w:val="000000" w:themeColor="text1"/>
          <w:szCs w:val="24"/>
        </w:rPr>
        <w:t xml:space="preserve"> </w:t>
      </w:r>
      <w:r w:rsidR="00334DB0" w:rsidRPr="00F70B55">
        <w:rPr>
          <w:rFonts w:ascii="Times New Roman" w:hAnsi="Times New Roman"/>
          <w:color w:val="000000" w:themeColor="text1"/>
          <w:szCs w:val="24"/>
        </w:rPr>
        <w:t>konkurs</w:t>
      </w:r>
      <w:r w:rsidR="001E35F5" w:rsidRPr="00F70B55">
        <w:rPr>
          <w:rFonts w:ascii="Times New Roman" w:hAnsi="Times New Roman"/>
          <w:color w:val="000000" w:themeColor="text1"/>
          <w:szCs w:val="24"/>
        </w:rPr>
        <w:t>u</w:t>
      </w:r>
      <w:r w:rsidR="00334DB0" w:rsidRPr="00F70B55">
        <w:rPr>
          <w:rFonts w:ascii="Times New Roman" w:hAnsi="Times New Roman"/>
          <w:color w:val="000000" w:themeColor="text1"/>
          <w:szCs w:val="24"/>
        </w:rPr>
        <w:t xml:space="preserve"> </w:t>
      </w:r>
      <w:r w:rsidR="00AA1AAE" w:rsidRPr="00F70B55">
        <w:rPr>
          <w:rFonts w:ascii="Times New Roman" w:hAnsi="Times New Roman"/>
          <w:color w:val="000000" w:themeColor="text1"/>
          <w:szCs w:val="24"/>
        </w:rPr>
        <w:t>„</w:t>
      </w:r>
      <w:r w:rsidR="00F70B55" w:rsidRPr="00F70B55">
        <w:rPr>
          <w:rFonts w:ascii="Times New Roman" w:hAnsi="Times New Roman"/>
          <w:szCs w:val="24"/>
        </w:rPr>
        <w:t>Komórka widziana oczami Picassa</w:t>
      </w:r>
      <w:r w:rsidR="00AA1AAE" w:rsidRPr="00F70B55">
        <w:rPr>
          <w:rFonts w:ascii="Times New Roman" w:hAnsi="Times New Roman"/>
          <w:color w:val="000000" w:themeColor="text1"/>
          <w:szCs w:val="24"/>
        </w:rPr>
        <w:t xml:space="preserve">” </w:t>
      </w:r>
      <w:r w:rsidR="001E35F5" w:rsidRPr="00F70B55">
        <w:rPr>
          <w:rFonts w:ascii="Times New Roman" w:hAnsi="Times New Roman"/>
          <w:color w:val="000000" w:themeColor="text1"/>
          <w:szCs w:val="24"/>
        </w:rPr>
        <w:t xml:space="preserve">organizowanego w ramach </w:t>
      </w:r>
      <w:r w:rsidR="00624605" w:rsidRPr="00F70B55">
        <w:rPr>
          <w:rFonts w:ascii="Times New Roman" w:hAnsi="Times New Roman"/>
          <w:color w:val="000000" w:themeColor="text1"/>
          <w:szCs w:val="24"/>
        </w:rPr>
        <w:t>X</w:t>
      </w:r>
      <w:r w:rsidR="00C717AF" w:rsidRPr="00F70B55">
        <w:rPr>
          <w:rFonts w:ascii="Times New Roman" w:hAnsi="Times New Roman"/>
          <w:color w:val="000000" w:themeColor="text1"/>
          <w:szCs w:val="24"/>
        </w:rPr>
        <w:t>I</w:t>
      </w:r>
      <w:r w:rsidR="00E836F3" w:rsidRPr="00F70B55">
        <w:rPr>
          <w:rFonts w:ascii="Times New Roman" w:hAnsi="Times New Roman"/>
          <w:color w:val="000000" w:themeColor="text1"/>
          <w:szCs w:val="24"/>
        </w:rPr>
        <w:t>I</w:t>
      </w:r>
      <w:r w:rsidR="00860224" w:rsidRPr="00F70B55">
        <w:rPr>
          <w:rFonts w:ascii="Times New Roman" w:hAnsi="Times New Roman"/>
          <w:color w:val="000000" w:themeColor="text1"/>
          <w:szCs w:val="24"/>
        </w:rPr>
        <w:t>I</w:t>
      </w:r>
      <w:r w:rsidR="00E836F3" w:rsidRPr="00F70B55">
        <w:rPr>
          <w:rFonts w:ascii="Times New Roman" w:hAnsi="Times New Roman"/>
          <w:color w:val="000000" w:themeColor="text1"/>
          <w:szCs w:val="24"/>
        </w:rPr>
        <w:t xml:space="preserve"> </w:t>
      </w:r>
      <w:r w:rsidR="001E35F5" w:rsidRPr="00F70B55">
        <w:rPr>
          <w:rFonts w:ascii="Times New Roman" w:hAnsi="Times New Roman"/>
          <w:color w:val="000000" w:themeColor="text1"/>
          <w:szCs w:val="24"/>
        </w:rPr>
        <w:t xml:space="preserve">Nocy </w:t>
      </w:r>
      <w:r w:rsidR="00624605" w:rsidRPr="00F70B55">
        <w:rPr>
          <w:rFonts w:ascii="Times New Roman" w:hAnsi="Times New Roman"/>
          <w:color w:val="000000" w:themeColor="text1"/>
          <w:szCs w:val="24"/>
        </w:rPr>
        <w:t>Biologów</w:t>
      </w:r>
      <w:r w:rsidR="001E35F5" w:rsidRPr="00F70B55">
        <w:rPr>
          <w:rFonts w:ascii="Times New Roman" w:hAnsi="Times New Roman"/>
          <w:color w:val="000000" w:themeColor="text1"/>
          <w:szCs w:val="24"/>
        </w:rPr>
        <w:t xml:space="preserve"> 202</w:t>
      </w:r>
      <w:r w:rsidR="00266680" w:rsidRPr="00F70B55">
        <w:rPr>
          <w:rFonts w:ascii="Times New Roman" w:hAnsi="Times New Roman"/>
          <w:color w:val="000000" w:themeColor="text1"/>
          <w:szCs w:val="24"/>
        </w:rPr>
        <w:t>4</w:t>
      </w:r>
    </w:p>
    <w:p w14:paraId="42896649" w14:textId="77777777" w:rsidR="001E35F5" w:rsidRPr="00F70B55" w:rsidRDefault="001E35F5" w:rsidP="001E35F5">
      <w:pPr>
        <w:pStyle w:val="Akapitzlist"/>
        <w:spacing w:before="240" w:after="240"/>
        <w:jc w:val="both"/>
        <w:rPr>
          <w:i/>
        </w:rPr>
      </w:pPr>
    </w:p>
    <w:p w14:paraId="2C25D7C3" w14:textId="15D9E98F" w:rsidR="00334DB0" w:rsidRPr="00F70B55" w:rsidRDefault="00070CC5" w:rsidP="00D6493A">
      <w:pPr>
        <w:pStyle w:val="Akapitzlist"/>
        <w:spacing w:before="240" w:after="240"/>
        <w:jc w:val="both"/>
        <w:rPr>
          <w:i/>
        </w:rPr>
      </w:pPr>
      <w:r w:rsidRPr="00F70B55">
        <w:rPr>
          <w:i/>
        </w:rPr>
        <w:t>Podanie danych osobowych jest wymogiem koniecznym do</w:t>
      </w:r>
      <w:r w:rsidR="00CD0BFF" w:rsidRPr="00F70B55">
        <w:rPr>
          <w:i/>
        </w:rPr>
        <w:t xml:space="preserve"> wzięcia udziału</w:t>
      </w:r>
      <w:r w:rsidR="00BE3D42" w:rsidRPr="00F70B55">
        <w:rPr>
          <w:i/>
        </w:rPr>
        <w:t xml:space="preserve"> </w:t>
      </w:r>
      <w:r w:rsidR="007D2079" w:rsidRPr="00F70B55">
        <w:rPr>
          <w:i/>
        </w:rPr>
        <w:t xml:space="preserve">w </w:t>
      </w:r>
      <w:r w:rsidR="001E35F5" w:rsidRPr="00F70B55">
        <w:rPr>
          <w:i/>
        </w:rPr>
        <w:t xml:space="preserve">konkursie </w:t>
      </w:r>
      <w:r w:rsidR="00AA1AAE" w:rsidRPr="00F70B55">
        <w:rPr>
          <w:i/>
        </w:rPr>
        <w:br/>
        <w:t>„</w:t>
      </w:r>
      <w:r w:rsidR="00F70B55" w:rsidRPr="00F70B55">
        <w:rPr>
          <w:i/>
        </w:rPr>
        <w:t>Komórka widziana oczami Picassa</w:t>
      </w:r>
      <w:r w:rsidR="00AA1AAE" w:rsidRPr="00F70B55">
        <w:rPr>
          <w:i/>
        </w:rPr>
        <w:t>”</w:t>
      </w:r>
      <w:r w:rsidR="001E35F5" w:rsidRPr="00F70B55">
        <w:rPr>
          <w:i/>
        </w:rPr>
        <w:t>.</w:t>
      </w:r>
      <w:r w:rsidR="00334DB0" w:rsidRPr="00F70B55">
        <w:rPr>
          <w:i/>
        </w:rPr>
        <w:t xml:space="preserve"> </w:t>
      </w:r>
      <w:r w:rsidRPr="00F70B55">
        <w:rPr>
          <w:i/>
        </w:rPr>
        <w:t xml:space="preserve">W </w:t>
      </w:r>
      <w:r w:rsidR="003C52D3" w:rsidRPr="00F70B55">
        <w:rPr>
          <w:i/>
        </w:rPr>
        <w:t> </w:t>
      </w:r>
      <w:r w:rsidRPr="00F70B55">
        <w:rPr>
          <w:i/>
        </w:rPr>
        <w:t>przypadku niepodania da</w:t>
      </w:r>
      <w:r w:rsidR="00334DB0" w:rsidRPr="00F70B55">
        <w:rPr>
          <w:i/>
        </w:rPr>
        <w:t xml:space="preserve">nych nie będzie </w:t>
      </w:r>
      <w:r w:rsidR="00BE3D42" w:rsidRPr="00F70B55">
        <w:rPr>
          <w:i/>
        </w:rPr>
        <w:t xml:space="preserve">możliwe </w:t>
      </w:r>
      <w:r w:rsidRPr="00F70B55">
        <w:rPr>
          <w:i/>
        </w:rPr>
        <w:t>zrealizowanie ww. celu.</w:t>
      </w:r>
    </w:p>
    <w:p w14:paraId="42D31421" w14:textId="77777777" w:rsidR="00334DB0" w:rsidRPr="00F70B55" w:rsidRDefault="00334DB0" w:rsidP="00D6493A">
      <w:pPr>
        <w:pStyle w:val="Akapitzlist"/>
        <w:spacing w:before="240" w:after="240"/>
        <w:jc w:val="both"/>
        <w:rPr>
          <w:i/>
        </w:rPr>
      </w:pPr>
    </w:p>
    <w:p w14:paraId="09C03ADC" w14:textId="77777777" w:rsidR="00AC57F3" w:rsidRPr="00F70B55" w:rsidRDefault="00AC57F3" w:rsidP="00D6493A">
      <w:pPr>
        <w:pStyle w:val="Akapitzlist"/>
        <w:numPr>
          <w:ilvl w:val="0"/>
          <w:numId w:val="12"/>
        </w:numPr>
        <w:jc w:val="both"/>
      </w:pPr>
      <w:r w:rsidRPr="00F70B55">
        <w:rPr>
          <w:rFonts w:eastAsia="Times New Roman"/>
          <w:szCs w:val="24"/>
        </w:rPr>
        <w:t>wykonanie zadania publicznego</w:t>
      </w:r>
      <w:r w:rsidRPr="00F70B55">
        <w:rPr>
          <w:szCs w:val="24"/>
        </w:rPr>
        <w:t xml:space="preserve"> uczelni, polegającego na działaniu na rzecz społeczności lokalnych i regionalnych, </w:t>
      </w:r>
      <w:r w:rsidRPr="00F70B55">
        <w:rPr>
          <w:rFonts w:eastAsia="Times New Roman"/>
          <w:szCs w:val="24"/>
        </w:rPr>
        <w:t xml:space="preserve">wynikającego z art. 11 ust. 1 pkt. 10 ustawy </w:t>
      </w:r>
      <w:r w:rsidRPr="00F70B55">
        <w:rPr>
          <w:szCs w:val="24"/>
        </w:rPr>
        <w:t>z dnia 20 lipca 2018</w:t>
      </w:r>
      <w:r w:rsidR="007F4E52" w:rsidRPr="00F70B55">
        <w:rPr>
          <w:szCs w:val="24"/>
        </w:rPr>
        <w:t> </w:t>
      </w:r>
      <w:r w:rsidRPr="00F70B55">
        <w:rPr>
          <w:szCs w:val="24"/>
        </w:rPr>
        <w:t>r. Prawo o szkolnictwie wyższym i nauce.</w:t>
      </w:r>
    </w:p>
    <w:p w14:paraId="2E9EBAED" w14:textId="77777777" w:rsidR="0091213C" w:rsidRPr="00F70B55" w:rsidRDefault="0091213C" w:rsidP="00D6493A">
      <w:pPr>
        <w:jc w:val="both"/>
      </w:pPr>
    </w:p>
    <w:p w14:paraId="1A75E7FF" w14:textId="77777777" w:rsidR="00415B48" w:rsidRPr="00F70B55" w:rsidRDefault="009507A2" w:rsidP="00D6493A">
      <w:pPr>
        <w:pStyle w:val="Textbody"/>
        <w:ind w:right="-1"/>
        <w:jc w:val="both"/>
        <w:rPr>
          <w:rFonts w:cs="Times New Roman"/>
          <w:b/>
        </w:rPr>
      </w:pPr>
      <w:r w:rsidRPr="00F70B55">
        <w:rPr>
          <w:rFonts w:cs="Times New Roman"/>
          <w:b/>
        </w:rPr>
        <w:t>4. Okres przechowywania danych osobowych</w:t>
      </w:r>
    </w:p>
    <w:p w14:paraId="170564FE" w14:textId="186831FB" w:rsidR="00E927E6" w:rsidRPr="00F70B55" w:rsidRDefault="00622CA1" w:rsidP="00E927E6">
      <w:pPr>
        <w:pStyle w:val="Textbody"/>
        <w:ind w:right="-1"/>
        <w:jc w:val="both"/>
        <w:rPr>
          <w:rFonts w:cs="Times New Roman"/>
          <w:color w:val="000000" w:themeColor="text1"/>
        </w:rPr>
      </w:pPr>
      <w:r w:rsidRPr="00F70B55">
        <w:rPr>
          <w:rFonts w:cs="Times New Roman"/>
        </w:rPr>
        <w:t xml:space="preserve">Będziemy przechowywać Pani/Pana dane osobowe </w:t>
      </w:r>
      <w:r w:rsidR="009313EC" w:rsidRPr="00F70B55">
        <w:rPr>
          <w:rFonts w:cs="Times New Roman"/>
        </w:rPr>
        <w:t xml:space="preserve">przez okres </w:t>
      </w:r>
      <w:r w:rsidR="00415B48" w:rsidRPr="00F70B55">
        <w:rPr>
          <w:rFonts w:cs="Times New Roman"/>
          <w:color w:val="000000" w:themeColor="text1"/>
        </w:rPr>
        <w:t>niezbędny do realizacji</w:t>
      </w:r>
      <w:r w:rsidR="001B1287" w:rsidRPr="00F70B55">
        <w:rPr>
          <w:rFonts w:cs="Times New Roman"/>
          <w:color w:val="000000" w:themeColor="text1"/>
        </w:rPr>
        <w:t xml:space="preserve"> i rozliczenia</w:t>
      </w:r>
      <w:r w:rsidR="00415B48" w:rsidRPr="00F70B55">
        <w:rPr>
          <w:rFonts w:cs="Times New Roman"/>
          <w:color w:val="000000" w:themeColor="text1"/>
        </w:rPr>
        <w:t xml:space="preserve"> </w:t>
      </w:r>
      <w:r w:rsidR="00A4499A" w:rsidRPr="00F70B55">
        <w:rPr>
          <w:rFonts w:cs="Times New Roman"/>
          <w:color w:val="000000" w:themeColor="text1"/>
        </w:rPr>
        <w:t xml:space="preserve">konkursu </w:t>
      </w:r>
      <w:r w:rsidR="00AA1AAE" w:rsidRPr="00F70B55">
        <w:rPr>
          <w:color w:val="000000" w:themeColor="text1"/>
        </w:rPr>
        <w:t>„</w:t>
      </w:r>
      <w:r w:rsidR="00F70B55" w:rsidRPr="00F70B55">
        <w:rPr>
          <w:rFonts w:cs="Times New Roman"/>
        </w:rPr>
        <w:t>Komórka widziana oczami Picassa</w:t>
      </w:r>
      <w:r w:rsidR="00AA1AAE" w:rsidRPr="00F70B55">
        <w:rPr>
          <w:color w:val="000000" w:themeColor="text1"/>
        </w:rPr>
        <w:t>”</w:t>
      </w:r>
      <w:r w:rsidR="00AD11E8" w:rsidRPr="00F70B55">
        <w:rPr>
          <w:rFonts w:cs="Times New Roman"/>
          <w:color w:val="000000" w:themeColor="text1"/>
        </w:rPr>
        <w:t>,</w:t>
      </w:r>
      <w:r w:rsidR="00BE3D42" w:rsidRPr="00F70B55">
        <w:rPr>
          <w:rFonts w:cs="Times New Roman"/>
          <w:color w:val="000000" w:themeColor="text1"/>
        </w:rPr>
        <w:t xml:space="preserve"> </w:t>
      </w:r>
      <w:r w:rsidR="001B1287" w:rsidRPr="00F70B55">
        <w:rPr>
          <w:rFonts w:cs="Times New Roman"/>
          <w:color w:val="000000" w:themeColor="text1"/>
        </w:rPr>
        <w:t>tj.</w:t>
      </w:r>
      <w:r w:rsidR="00BE3D42" w:rsidRPr="00F70B55">
        <w:rPr>
          <w:rFonts w:cs="Times New Roman"/>
          <w:color w:val="000000" w:themeColor="text1"/>
        </w:rPr>
        <w:t xml:space="preserve"> </w:t>
      </w:r>
      <w:r w:rsidR="00E927E6" w:rsidRPr="00F70B55">
        <w:rPr>
          <w:rFonts w:cs="Times New Roman"/>
          <w:color w:val="000000" w:themeColor="text1"/>
        </w:rPr>
        <w:t>przez okres 1 miesiąca od dnia zakończenia konkursu.</w:t>
      </w:r>
    </w:p>
    <w:p w14:paraId="450013EE" w14:textId="6DDC90A8" w:rsidR="00E927E6" w:rsidRPr="001B25BF" w:rsidRDefault="00E927E6" w:rsidP="00E927E6">
      <w:pPr>
        <w:pStyle w:val="Textbody"/>
        <w:ind w:right="-1"/>
        <w:jc w:val="both"/>
        <w:rPr>
          <w:rFonts w:eastAsia="Times New Roman" w:cs="Times New Roman"/>
          <w:bCs/>
        </w:rPr>
      </w:pPr>
      <w:r w:rsidRPr="00F70B55">
        <w:rPr>
          <w:rFonts w:cs="Times New Roman"/>
          <w:b/>
          <w:color w:val="000000" w:themeColor="text1"/>
          <w:u w:val="single"/>
        </w:rPr>
        <w:t>Dane osobowe laureatów konkursu</w:t>
      </w:r>
      <w:r w:rsidRPr="00F70B55">
        <w:rPr>
          <w:rFonts w:cs="Times New Roman"/>
          <w:b/>
          <w:color w:val="000000" w:themeColor="text1"/>
        </w:rPr>
        <w:t xml:space="preserve"> (</w:t>
      </w:r>
      <w:r w:rsidRPr="00F70B55">
        <w:rPr>
          <w:rFonts w:cs="Times New Roman"/>
          <w:b/>
          <w:i/>
          <w:color w:val="000000" w:themeColor="text1"/>
        </w:rPr>
        <w:t>imię, nazwisko, klasa, nazwa i adres szkoły</w:t>
      </w:r>
      <w:r w:rsidRPr="00F70B55">
        <w:rPr>
          <w:rFonts w:cs="Times New Roman"/>
          <w:b/>
          <w:color w:val="000000" w:themeColor="text1"/>
        </w:rPr>
        <w:t xml:space="preserve">) zostaną opublikowane na </w:t>
      </w:r>
      <w:r w:rsidRPr="00F70B55">
        <w:rPr>
          <w:rFonts w:eastAsia="Times New Roman" w:cs="Times New Roman"/>
          <w:b/>
        </w:rPr>
        <w:t>stronach internetowych Uniwersytetu Śląskiego w Katowicach oraz na profilach UŚ w mediach społecznościowych.</w:t>
      </w:r>
      <w:r w:rsidR="001B25BF">
        <w:rPr>
          <w:rFonts w:eastAsia="Times New Roman" w:cs="Times New Roman"/>
          <w:b/>
        </w:rPr>
        <w:t xml:space="preserve"> </w:t>
      </w:r>
      <w:r w:rsidR="001B25BF" w:rsidRPr="001B25BF">
        <w:rPr>
          <w:rFonts w:eastAsia="Times New Roman" w:cs="Times New Roman"/>
          <w:bCs/>
        </w:rPr>
        <w:t>Dane osobowe zostaną usunięte ze stron internetowych oraz z profili w mediach społecznościowych do kolejnej edycji Nocy Biologów.</w:t>
      </w:r>
    </w:p>
    <w:p w14:paraId="14A8DA34" w14:textId="77777777" w:rsidR="00E927E6" w:rsidRDefault="00E927E6" w:rsidP="00E927E6">
      <w:pPr>
        <w:pStyle w:val="Textbody"/>
        <w:ind w:right="-1"/>
        <w:jc w:val="both"/>
        <w:rPr>
          <w:rFonts w:cs="Times New Roman"/>
          <w:b/>
        </w:rPr>
      </w:pPr>
    </w:p>
    <w:p w14:paraId="3B2CCA88" w14:textId="77777777" w:rsidR="001B25BF" w:rsidRDefault="001B25BF" w:rsidP="00E927E6">
      <w:pPr>
        <w:pStyle w:val="Textbody"/>
        <w:ind w:right="-1"/>
        <w:jc w:val="both"/>
        <w:rPr>
          <w:rFonts w:cs="Times New Roman"/>
          <w:b/>
        </w:rPr>
      </w:pPr>
    </w:p>
    <w:p w14:paraId="5CE5803E" w14:textId="77777777" w:rsidR="001B25BF" w:rsidRPr="00FD4049" w:rsidRDefault="001B25BF" w:rsidP="00E927E6">
      <w:pPr>
        <w:pStyle w:val="Textbody"/>
        <w:ind w:right="-1"/>
        <w:jc w:val="both"/>
        <w:rPr>
          <w:rFonts w:cs="Times New Roman"/>
          <w:b/>
        </w:rPr>
      </w:pPr>
    </w:p>
    <w:p w14:paraId="397A47E7" w14:textId="4AE38F83" w:rsidR="00AB17B2" w:rsidRPr="00FD4049" w:rsidRDefault="009507A2" w:rsidP="00E927E6">
      <w:pPr>
        <w:pStyle w:val="Textbody"/>
        <w:ind w:right="-1"/>
        <w:jc w:val="both"/>
        <w:rPr>
          <w:rFonts w:cs="Times New Roman"/>
          <w:b/>
        </w:rPr>
      </w:pPr>
      <w:r w:rsidRPr="00FD4049">
        <w:rPr>
          <w:rFonts w:cs="Times New Roman"/>
          <w:b/>
        </w:rPr>
        <w:lastRenderedPageBreak/>
        <w:t>5. Odbiorcy danych</w:t>
      </w:r>
    </w:p>
    <w:p w14:paraId="658D9485" w14:textId="04EB0AA2" w:rsidR="00A1612F" w:rsidRPr="00FD4049" w:rsidRDefault="00E927E6" w:rsidP="00A1612F">
      <w:pPr>
        <w:spacing w:line="276" w:lineRule="auto"/>
        <w:ind w:right="20"/>
        <w:jc w:val="both"/>
        <w:rPr>
          <w:rFonts w:eastAsia="Times New Roman" w:cs="Times New Roman"/>
        </w:rPr>
      </w:pPr>
      <w:r w:rsidRPr="00FD4049">
        <w:rPr>
          <w:rFonts w:cs="Times New Roman"/>
        </w:rPr>
        <w:t>Dane osobowe możemy przekazywać organom lub podmiotom publicznym uprawnionym do uzyskania danych na podstawie obowiązujących przepisów prawa.</w:t>
      </w:r>
    </w:p>
    <w:p w14:paraId="0387A21D" w14:textId="77777777" w:rsidR="00A0192C" w:rsidRPr="00FD4049" w:rsidRDefault="00A0192C" w:rsidP="00D6493A">
      <w:pPr>
        <w:pStyle w:val="Textbody"/>
        <w:spacing w:after="240"/>
        <w:ind w:left="284" w:hanging="284"/>
        <w:jc w:val="both"/>
        <w:rPr>
          <w:rFonts w:cs="Times New Roman"/>
          <w:b/>
        </w:rPr>
      </w:pPr>
    </w:p>
    <w:p w14:paraId="0562E651" w14:textId="77777777" w:rsidR="00173957" w:rsidRPr="00FD4049" w:rsidRDefault="00A472FE" w:rsidP="00D6493A">
      <w:pPr>
        <w:pStyle w:val="Textbody"/>
        <w:spacing w:after="240"/>
        <w:ind w:left="284" w:hanging="284"/>
        <w:jc w:val="both"/>
        <w:rPr>
          <w:rFonts w:cs="Times New Roman"/>
        </w:rPr>
      </w:pPr>
      <w:r w:rsidRPr="00FD4049">
        <w:rPr>
          <w:rFonts w:cs="Times New Roman"/>
          <w:b/>
        </w:rPr>
        <w:t>6. P</w:t>
      </w:r>
      <w:r w:rsidR="009507A2" w:rsidRPr="00FD4049">
        <w:rPr>
          <w:rFonts w:cs="Times New Roman"/>
          <w:b/>
        </w:rPr>
        <w:t xml:space="preserve">rawa związane z przetwarzaniem danych </w:t>
      </w:r>
      <w:r w:rsidR="006F03E4" w:rsidRPr="00FD4049">
        <w:rPr>
          <w:rFonts w:cs="Times New Roman"/>
          <w:b/>
        </w:rPr>
        <w:t>osobowych</w:t>
      </w:r>
    </w:p>
    <w:p w14:paraId="3E2A523F" w14:textId="77777777" w:rsidR="00173957" w:rsidRPr="00FD4049" w:rsidRDefault="00A472FE" w:rsidP="00D6493A">
      <w:pPr>
        <w:pStyle w:val="Textbody"/>
        <w:jc w:val="both"/>
        <w:rPr>
          <w:rFonts w:cs="Times New Roman"/>
        </w:rPr>
      </w:pPr>
      <w:r w:rsidRPr="00FD4049">
        <w:rPr>
          <w:rFonts w:cs="Times New Roman"/>
        </w:rPr>
        <w:t>Przysługują Pani/Panu</w:t>
      </w:r>
      <w:r w:rsidR="009507A2" w:rsidRPr="00FD4049">
        <w:rPr>
          <w:rFonts w:cs="Times New Roman"/>
        </w:rPr>
        <w:t xml:space="preserve"> następujące prawa związane z przetwarzaniem danych osobowych:</w:t>
      </w:r>
    </w:p>
    <w:p w14:paraId="78A203CA" w14:textId="02032029" w:rsidR="00173957" w:rsidRPr="00FD4049" w:rsidRDefault="009507A2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wycofani</w:t>
      </w:r>
      <w:r w:rsidR="00C25058" w:rsidRPr="00FD4049">
        <w:rPr>
          <w:rFonts w:cs="Times New Roman"/>
        </w:rPr>
        <w:t>a zgody na przetwarzanie danych w</w:t>
      </w:r>
      <w:r w:rsidR="00CD0BFF" w:rsidRPr="00FD4049">
        <w:rPr>
          <w:rFonts w:cs="Times New Roman"/>
        </w:rPr>
        <w:t xml:space="preserve"> dowolnym momencie, co </w:t>
      </w:r>
      <w:r w:rsidR="00C25058" w:rsidRPr="00FD4049">
        <w:rPr>
          <w:rFonts w:cs="Times New Roman"/>
        </w:rPr>
        <w:t>nie ma wpływu na zgodność z prawem przetwarzania, którego dokonano na podstawie Pani/Pana zgody przed jej wycofa</w:t>
      </w:r>
      <w:r w:rsidR="003C52D3" w:rsidRPr="00FD4049">
        <w:rPr>
          <w:rFonts w:cs="Times New Roman"/>
        </w:rPr>
        <w:t>niem</w:t>
      </w:r>
      <w:r w:rsidR="00AA4CB2">
        <w:rPr>
          <w:rFonts w:cs="Times New Roman"/>
        </w:rPr>
        <w:t xml:space="preserve">. </w:t>
      </w:r>
      <w:bookmarkStart w:id="0" w:name="_Hlk151461217"/>
      <w:r w:rsidR="00AA4CB2" w:rsidRPr="00AA4CB2">
        <w:rPr>
          <w:rFonts w:cs="Times New Roman"/>
        </w:rPr>
        <w:t>Zgodę może Pani/Pan wycofać poprzez wysłanie oświadczenia o wycofaniu zgody  na adres korespondencyjny, bądź adres e-mailowy</w:t>
      </w:r>
      <w:r w:rsidR="00BC7886">
        <w:rPr>
          <w:rFonts w:cs="Times New Roman"/>
        </w:rPr>
        <w:t xml:space="preserve"> </w:t>
      </w:r>
      <w:hyperlink r:id="rId11">
        <w:r w:rsidR="00BC7886" w:rsidRPr="00BC7886">
          <w:rPr>
            <w:rStyle w:val="Hipercze"/>
            <w:rFonts w:cs="Times New Roman"/>
          </w:rPr>
          <w:t>nocbiologow@us.edu.pl</w:t>
        </w:r>
      </w:hyperlink>
      <w:bookmarkEnd w:id="0"/>
      <w:r w:rsidR="00C25058" w:rsidRPr="00FD4049">
        <w:rPr>
          <w:rFonts w:cs="Times New Roman"/>
        </w:rPr>
        <w:t>;</w:t>
      </w:r>
    </w:p>
    <w:p w14:paraId="7A785277" w14:textId="77777777" w:rsidR="00173957" w:rsidRPr="00FD4049" w:rsidRDefault="00A472FE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dostępu do Pani/Pana</w:t>
      </w:r>
      <w:r w:rsidR="009507A2" w:rsidRPr="00FD4049">
        <w:rPr>
          <w:rFonts w:cs="Times New Roman"/>
        </w:rPr>
        <w:t xml:space="preserve"> d</w:t>
      </w:r>
      <w:r w:rsidR="006F03E4" w:rsidRPr="00FD4049">
        <w:rPr>
          <w:rFonts w:cs="Times New Roman"/>
        </w:rPr>
        <w:t>anych osobowych;</w:t>
      </w:r>
    </w:p>
    <w:p w14:paraId="7500A99F" w14:textId="77777777" w:rsidR="00173957" w:rsidRPr="00FD4049" w:rsidRDefault="009507A2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</w:t>
      </w:r>
      <w:r w:rsidR="00A472FE" w:rsidRPr="00FD4049">
        <w:rPr>
          <w:rFonts w:cs="Times New Roman"/>
        </w:rPr>
        <w:t>ra</w:t>
      </w:r>
      <w:r w:rsidR="00AE7C54" w:rsidRPr="00FD4049">
        <w:rPr>
          <w:rFonts w:cs="Times New Roman"/>
        </w:rPr>
        <w:t>wo żądania sprostowania Pani/Pan</w:t>
      </w:r>
      <w:r w:rsidR="00A472FE" w:rsidRPr="00FD4049">
        <w:rPr>
          <w:rFonts w:cs="Times New Roman"/>
        </w:rPr>
        <w:t>a</w:t>
      </w:r>
      <w:r w:rsidRPr="00FD4049">
        <w:rPr>
          <w:rFonts w:cs="Times New Roman"/>
        </w:rPr>
        <w:t xml:space="preserve"> danych osobowych,</w:t>
      </w:r>
      <w:r w:rsidR="0025304C" w:rsidRPr="00FD4049">
        <w:rPr>
          <w:rFonts w:cs="Times New Roman"/>
        </w:rPr>
        <w:t xml:space="preserve"> które są nieprawidłowe oraz uzupełnienia niekompletnych </w:t>
      </w:r>
      <w:r w:rsidR="006F03E4" w:rsidRPr="00FD4049">
        <w:rPr>
          <w:rFonts w:cs="Times New Roman"/>
        </w:rPr>
        <w:t>danych osobowych;</w:t>
      </w:r>
    </w:p>
    <w:p w14:paraId="3578257C" w14:textId="77777777" w:rsidR="00173957" w:rsidRPr="00FD4049" w:rsidRDefault="00A472FE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żądania usunięcia Pani/Pana</w:t>
      </w:r>
      <w:r w:rsidR="009507A2" w:rsidRPr="00FD4049">
        <w:rPr>
          <w:rFonts w:cs="Times New Roman"/>
        </w:rPr>
        <w:t xml:space="preserve"> danych osobowych,</w:t>
      </w:r>
      <w:r w:rsidR="00A9322A" w:rsidRPr="00FD4049">
        <w:rPr>
          <w:rFonts w:cs="Times New Roman"/>
        </w:rPr>
        <w:t xml:space="preserve"> w szczególności w </w:t>
      </w:r>
      <w:r w:rsidRPr="00FD4049">
        <w:rPr>
          <w:rFonts w:cs="Times New Roman"/>
        </w:rPr>
        <w:t>przypadku cofnięcia przez Panią/Pana</w:t>
      </w:r>
      <w:r w:rsidR="00A9322A" w:rsidRPr="00FD4049">
        <w:rPr>
          <w:rFonts w:cs="Times New Roman"/>
        </w:rPr>
        <w:t xml:space="preserve"> zgody na przetwarzanie, gdy nie ma innej podstawy prawnej przetwarzania</w:t>
      </w:r>
      <w:r w:rsidR="006F03E4" w:rsidRPr="00FD4049">
        <w:rPr>
          <w:rFonts w:cs="Times New Roman"/>
        </w:rPr>
        <w:t>;</w:t>
      </w:r>
    </w:p>
    <w:p w14:paraId="5D42CF1A" w14:textId="77777777" w:rsidR="00C40E7D" w:rsidRPr="00FD4049" w:rsidRDefault="009507A2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żądania o</w:t>
      </w:r>
      <w:r w:rsidR="00A472FE" w:rsidRPr="00FD4049">
        <w:rPr>
          <w:rFonts w:cs="Times New Roman"/>
        </w:rPr>
        <w:t>graniczenia przetwarzania Pani/Pana</w:t>
      </w:r>
      <w:r w:rsidR="006F03E4" w:rsidRPr="00FD4049">
        <w:rPr>
          <w:rFonts w:cs="Times New Roman"/>
        </w:rPr>
        <w:t xml:space="preserve"> danych osobowych;</w:t>
      </w:r>
    </w:p>
    <w:p w14:paraId="76D92FBD" w14:textId="77777777" w:rsidR="00E927E6" w:rsidRPr="00FD4049" w:rsidRDefault="00E73591" w:rsidP="00E927E6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wniesienia sprz</w:t>
      </w:r>
      <w:r w:rsidR="00A472FE" w:rsidRPr="00FD4049">
        <w:rPr>
          <w:rFonts w:cs="Times New Roman"/>
        </w:rPr>
        <w:t>eciwu wobec przetwarzania Pani/Pana</w:t>
      </w:r>
      <w:r w:rsidRPr="00FD4049">
        <w:rPr>
          <w:rFonts w:cs="Times New Roman"/>
        </w:rPr>
        <w:t xml:space="preserve"> danych</w:t>
      </w:r>
      <w:r w:rsidR="00A472FE" w:rsidRPr="00FD4049">
        <w:rPr>
          <w:rFonts w:cs="Times New Roman"/>
        </w:rPr>
        <w:t xml:space="preserve"> osobowych</w:t>
      </w:r>
      <w:r w:rsidRPr="00FD4049">
        <w:rPr>
          <w:rFonts w:cs="Times New Roman"/>
        </w:rPr>
        <w:t xml:space="preserve">, ze </w:t>
      </w:r>
      <w:r w:rsidR="00A472FE" w:rsidRPr="00FD4049">
        <w:rPr>
          <w:rFonts w:cs="Times New Roman"/>
        </w:rPr>
        <w:t xml:space="preserve">względu na Pani/Pana szczególną sytuację, </w:t>
      </w:r>
      <w:r w:rsidRPr="00FD4049">
        <w:rPr>
          <w:rFonts w:cs="Times New Roman"/>
        </w:rPr>
        <w:t>w przyp</w:t>
      </w:r>
      <w:r w:rsidR="00A472FE" w:rsidRPr="00FD4049">
        <w:rPr>
          <w:rFonts w:cs="Times New Roman"/>
        </w:rPr>
        <w:t>adkach, kiedy przetwarzamy Pani/Pana</w:t>
      </w:r>
      <w:r w:rsidRPr="00FD4049">
        <w:rPr>
          <w:rFonts w:cs="Times New Roman"/>
        </w:rPr>
        <w:t xml:space="preserve"> dane na podstawie naszego prawnie usp</w:t>
      </w:r>
      <w:r w:rsidR="00FD2A3A" w:rsidRPr="00FD4049">
        <w:rPr>
          <w:rFonts w:cs="Times New Roman"/>
        </w:rPr>
        <w:t xml:space="preserve">rawiedliwionego interesu, w tym </w:t>
      </w:r>
      <w:r w:rsidR="00E927E6" w:rsidRPr="00FD4049">
        <w:rPr>
          <w:rFonts w:cs="Times New Roman"/>
        </w:rPr>
        <w:t xml:space="preserve">realizacji zadania publicznego. </w:t>
      </w:r>
    </w:p>
    <w:p w14:paraId="6A614598" w14:textId="70E75C9F" w:rsidR="00173957" w:rsidRPr="00FD4049" w:rsidRDefault="009507A2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 xml:space="preserve">prawo do niepodlegania </w:t>
      </w:r>
      <w:r w:rsidR="00444166" w:rsidRPr="00FD4049">
        <w:rPr>
          <w:rFonts w:cs="Times New Roman"/>
        </w:rPr>
        <w:t xml:space="preserve">wyłącznie </w:t>
      </w:r>
      <w:r w:rsidRPr="00FD4049">
        <w:rPr>
          <w:rFonts w:cs="Times New Roman"/>
        </w:rPr>
        <w:t>zautomatyzowanemu podejmowa</w:t>
      </w:r>
      <w:r w:rsidR="006F03E4" w:rsidRPr="00FD4049">
        <w:rPr>
          <w:rFonts w:cs="Times New Roman"/>
        </w:rPr>
        <w:t>niu decyzji, w tym profilowaniu;</w:t>
      </w:r>
    </w:p>
    <w:p w14:paraId="30B7C59E" w14:textId="77777777" w:rsidR="00604EF3" w:rsidRPr="00FD4049" w:rsidRDefault="00604EF3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wniesienia skargi do organu nadzorczego zajmującego się ochroną danych osobowych, tj. Prezesa Urzędu Ochrony Danych Osobowych.</w:t>
      </w:r>
    </w:p>
    <w:p w14:paraId="1524F95F" w14:textId="77777777" w:rsidR="00DC5619" w:rsidRDefault="00DC5619" w:rsidP="00D6493A">
      <w:pPr>
        <w:pStyle w:val="Textbody"/>
        <w:tabs>
          <w:tab w:val="left" w:pos="2268"/>
        </w:tabs>
        <w:jc w:val="both"/>
        <w:rPr>
          <w:rFonts w:cs="Times New Roman"/>
        </w:rPr>
      </w:pPr>
    </w:p>
    <w:p w14:paraId="467F631D" w14:textId="77777777" w:rsidR="00AC57F3" w:rsidRDefault="00AC57F3" w:rsidP="00D6493A">
      <w:pPr>
        <w:pStyle w:val="Textbody"/>
        <w:tabs>
          <w:tab w:val="left" w:pos="2268"/>
        </w:tabs>
        <w:jc w:val="both"/>
        <w:rPr>
          <w:rFonts w:cs="Times New Roman"/>
        </w:rPr>
      </w:pPr>
    </w:p>
    <w:sectPr w:rsidR="00AC57F3" w:rsidSect="001B4B34">
      <w:footerReference w:type="default" r:id="rId12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B22EE" w14:textId="77777777" w:rsidR="00123EE1" w:rsidRDefault="00123EE1">
      <w:r>
        <w:separator/>
      </w:r>
    </w:p>
  </w:endnote>
  <w:endnote w:type="continuationSeparator" w:id="0">
    <w:p w14:paraId="72A8378E" w14:textId="77777777" w:rsidR="00123EE1" w:rsidRDefault="00123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Symbol">
    <w:altName w:val="Segoe UI Symbol"/>
    <w:charset w:val="00"/>
    <w:family w:val="auto"/>
    <w:pitch w:val="variable"/>
    <w:sig w:usb0="800000AF" w:usb1="1001ECE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99DC1" w14:textId="26921966" w:rsidR="001B1287" w:rsidRDefault="009A1812">
    <w:pPr>
      <w:pStyle w:val="Stopka"/>
      <w:jc w:val="center"/>
    </w:pPr>
    <w:r>
      <w:fldChar w:fldCharType="begin"/>
    </w:r>
    <w:r w:rsidR="001B1287">
      <w:instrText>PAGE   \* MERGEFORMAT</w:instrText>
    </w:r>
    <w:r>
      <w:fldChar w:fldCharType="separate"/>
    </w:r>
    <w:r w:rsidR="00053FA3">
      <w:rPr>
        <w:noProof/>
      </w:rPr>
      <w:t>2</w:t>
    </w:r>
    <w:r>
      <w:fldChar w:fldCharType="end"/>
    </w:r>
  </w:p>
  <w:p w14:paraId="7A55B3AD" w14:textId="77777777" w:rsidR="001B1287" w:rsidRDefault="001B128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B7E80" w14:textId="77777777" w:rsidR="00123EE1" w:rsidRDefault="00123EE1">
      <w:r>
        <w:rPr>
          <w:color w:val="000000"/>
        </w:rPr>
        <w:separator/>
      </w:r>
    </w:p>
  </w:footnote>
  <w:footnote w:type="continuationSeparator" w:id="0">
    <w:p w14:paraId="09C9953C" w14:textId="77777777" w:rsidR="00123EE1" w:rsidRDefault="00123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F09B5"/>
    <w:multiLevelType w:val="hybridMultilevel"/>
    <w:tmpl w:val="76B46312"/>
    <w:lvl w:ilvl="0" w:tplc="F330FF86">
      <w:start w:val="1"/>
      <w:numFmt w:val="decimal"/>
      <w:lvlText w:val="%1)"/>
      <w:lvlJc w:val="left"/>
      <w:pPr>
        <w:ind w:left="720" w:hanging="360"/>
      </w:pPr>
      <w:rPr>
        <w:rFonts w:eastAsia="SimSu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06ABE"/>
    <w:multiLevelType w:val="hybridMultilevel"/>
    <w:tmpl w:val="F8D4828C"/>
    <w:lvl w:ilvl="0" w:tplc="94645E5A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64F2820"/>
    <w:multiLevelType w:val="multilevel"/>
    <w:tmpl w:val="0A8015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BDA699A"/>
    <w:multiLevelType w:val="multilevel"/>
    <w:tmpl w:val="135C1540"/>
    <w:lvl w:ilvl="0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0251EB4"/>
    <w:multiLevelType w:val="multilevel"/>
    <w:tmpl w:val="11203E9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3FC142B"/>
    <w:multiLevelType w:val="multilevel"/>
    <w:tmpl w:val="D4F8CE76"/>
    <w:lvl w:ilvl="0">
      <w:start w:val="1"/>
      <w:numFmt w:val="decimal"/>
      <w:lvlText w:val="%1)"/>
      <w:lvlJc w:val="left"/>
      <w:pPr>
        <w:ind w:left="786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6" w15:restartNumberingAfterBreak="0">
    <w:nsid w:val="36273CE4"/>
    <w:multiLevelType w:val="multilevel"/>
    <w:tmpl w:val="40B249F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49E2342B"/>
    <w:multiLevelType w:val="multilevel"/>
    <w:tmpl w:val="0F94112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0F92E01"/>
    <w:multiLevelType w:val="hybridMultilevel"/>
    <w:tmpl w:val="3C864A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264130"/>
    <w:multiLevelType w:val="multilevel"/>
    <w:tmpl w:val="21BEED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5F9069D4"/>
    <w:multiLevelType w:val="multilevel"/>
    <w:tmpl w:val="EE20C3F8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66A42AE"/>
    <w:multiLevelType w:val="hybridMultilevel"/>
    <w:tmpl w:val="8116D214"/>
    <w:lvl w:ilvl="0" w:tplc="0686BB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7C1497"/>
    <w:multiLevelType w:val="multilevel"/>
    <w:tmpl w:val="221CF5F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70497004"/>
    <w:multiLevelType w:val="hybridMultilevel"/>
    <w:tmpl w:val="669614B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F752E8"/>
    <w:multiLevelType w:val="multilevel"/>
    <w:tmpl w:val="7B9C803A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1131558937">
    <w:abstractNumId w:val="10"/>
  </w:num>
  <w:num w:numId="2" w16cid:durableId="2082020862">
    <w:abstractNumId w:val="6"/>
  </w:num>
  <w:num w:numId="3" w16cid:durableId="2128231707">
    <w:abstractNumId w:val="12"/>
  </w:num>
  <w:num w:numId="4" w16cid:durableId="1221360925">
    <w:abstractNumId w:val="7"/>
  </w:num>
  <w:num w:numId="5" w16cid:durableId="454645073">
    <w:abstractNumId w:val="14"/>
  </w:num>
  <w:num w:numId="6" w16cid:durableId="1892114124">
    <w:abstractNumId w:val="4"/>
  </w:num>
  <w:num w:numId="7" w16cid:durableId="1247618869">
    <w:abstractNumId w:val="13"/>
  </w:num>
  <w:num w:numId="8" w16cid:durableId="309753860">
    <w:abstractNumId w:val="1"/>
  </w:num>
  <w:num w:numId="9" w16cid:durableId="525217168">
    <w:abstractNumId w:val="2"/>
  </w:num>
  <w:num w:numId="10" w16cid:durableId="2062512211">
    <w:abstractNumId w:val="9"/>
  </w:num>
  <w:num w:numId="11" w16cid:durableId="1512256279">
    <w:abstractNumId w:val="0"/>
  </w:num>
  <w:num w:numId="12" w16cid:durableId="2050915539">
    <w:abstractNumId w:val="11"/>
  </w:num>
  <w:num w:numId="13" w16cid:durableId="1293553999">
    <w:abstractNumId w:val="8"/>
  </w:num>
  <w:num w:numId="14" w16cid:durableId="597060647">
    <w:abstractNumId w:val="3"/>
  </w:num>
  <w:num w:numId="15" w16cid:durableId="16683631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EwNrQ0MTFX0lEKTi0uzszPAykwqQUAgi12cywAAAA="/>
  </w:docVars>
  <w:rsids>
    <w:rsidRoot w:val="00173957"/>
    <w:rsid w:val="00003E4B"/>
    <w:rsid w:val="00005FCE"/>
    <w:rsid w:val="00013737"/>
    <w:rsid w:val="00027C14"/>
    <w:rsid w:val="0003185C"/>
    <w:rsid w:val="0003744C"/>
    <w:rsid w:val="000376A4"/>
    <w:rsid w:val="00053629"/>
    <w:rsid w:val="00053FA3"/>
    <w:rsid w:val="00056E05"/>
    <w:rsid w:val="00064EAF"/>
    <w:rsid w:val="00066280"/>
    <w:rsid w:val="00070CC5"/>
    <w:rsid w:val="000B4225"/>
    <w:rsid w:val="000D02EA"/>
    <w:rsid w:val="000D292B"/>
    <w:rsid w:val="00113D12"/>
    <w:rsid w:val="00123EE1"/>
    <w:rsid w:val="00127CB0"/>
    <w:rsid w:val="00157CC5"/>
    <w:rsid w:val="0017174C"/>
    <w:rsid w:val="00173957"/>
    <w:rsid w:val="001B0E66"/>
    <w:rsid w:val="001B1287"/>
    <w:rsid w:val="001B25BF"/>
    <w:rsid w:val="001B4B34"/>
    <w:rsid w:val="001C724B"/>
    <w:rsid w:val="001D2A9A"/>
    <w:rsid w:val="001E2789"/>
    <w:rsid w:val="001E35F5"/>
    <w:rsid w:val="00212928"/>
    <w:rsid w:val="002204AA"/>
    <w:rsid w:val="00221875"/>
    <w:rsid w:val="00230DBF"/>
    <w:rsid w:val="002379CC"/>
    <w:rsid w:val="002442EB"/>
    <w:rsid w:val="00247715"/>
    <w:rsid w:val="0025304C"/>
    <w:rsid w:val="00261A2F"/>
    <w:rsid w:val="00266230"/>
    <w:rsid w:val="00266680"/>
    <w:rsid w:val="00270697"/>
    <w:rsid w:val="00283235"/>
    <w:rsid w:val="002A4764"/>
    <w:rsid w:val="002A4FDB"/>
    <w:rsid w:val="002F1C78"/>
    <w:rsid w:val="00311994"/>
    <w:rsid w:val="00312D78"/>
    <w:rsid w:val="003222F5"/>
    <w:rsid w:val="003269EB"/>
    <w:rsid w:val="00327955"/>
    <w:rsid w:val="003325CC"/>
    <w:rsid w:val="00334DB0"/>
    <w:rsid w:val="00335479"/>
    <w:rsid w:val="00360529"/>
    <w:rsid w:val="003651EE"/>
    <w:rsid w:val="00383FCB"/>
    <w:rsid w:val="00392B8F"/>
    <w:rsid w:val="00396492"/>
    <w:rsid w:val="00396B85"/>
    <w:rsid w:val="003C1B8D"/>
    <w:rsid w:val="003C52D3"/>
    <w:rsid w:val="003C7D8D"/>
    <w:rsid w:val="003F7EE7"/>
    <w:rsid w:val="0040095D"/>
    <w:rsid w:val="004048B2"/>
    <w:rsid w:val="00415B48"/>
    <w:rsid w:val="004219BC"/>
    <w:rsid w:val="0042326C"/>
    <w:rsid w:val="00444166"/>
    <w:rsid w:val="0046000A"/>
    <w:rsid w:val="00461BB7"/>
    <w:rsid w:val="00465D07"/>
    <w:rsid w:val="004728FD"/>
    <w:rsid w:val="00485DB1"/>
    <w:rsid w:val="004A1925"/>
    <w:rsid w:val="00513399"/>
    <w:rsid w:val="00532F3D"/>
    <w:rsid w:val="005343BB"/>
    <w:rsid w:val="00544DD8"/>
    <w:rsid w:val="00580740"/>
    <w:rsid w:val="00581652"/>
    <w:rsid w:val="005A60A2"/>
    <w:rsid w:val="005B4540"/>
    <w:rsid w:val="005B4CB6"/>
    <w:rsid w:val="005C6C47"/>
    <w:rsid w:val="005D7D80"/>
    <w:rsid w:val="005E74B2"/>
    <w:rsid w:val="00604EF3"/>
    <w:rsid w:val="00610093"/>
    <w:rsid w:val="00622CA1"/>
    <w:rsid w:val="0062366C"/>
    <w:rsid w:val="00624605"/>
    <w:rsid w:val="00635FA0"/>
    <w:rsid w:val="006371E2"/>
    <w:rsid w:val="00646864"/>
    <w:rsid w:val="006573DD"/>
    <w:rsid w:val="00657966"/>
    <w:rsid w:val="006605AF"/>
    <w:rsid w:val="00673360"/>
    <w:rsid w:val="00682E5C"/>
    <w:rsid w:val="006B79AE"/>
    <w:rsid w:val="006C032B"/>
    <w:rsid w:val="006C1D70"/>
    <w:rsid w:val="006C51A5"/>
    <w:rsid w:val="006F03E4"/>
    <w:rsid w:val="006F5BF2"/>
    <w:rsid w:val="006F6C68"/>
    <w:rsid w:val="00706D64"/>
    <w:rsid w:val="007266AB"/>
    <w:rsid w:val="00733C76"/>
    <w:rsid w:val="007375F5"/>
    <w:rsid w:val="0074026C"/>
    <w:rsid w:val="00745432"/>
    <w:rsid w:val="0076232A"/>
    <w:rsid w:val="007761CD"/>
    <w:rsid w:val="0078412A"/>
    <w:rsid w:val="00791459"/>
    <w:rsid w:val="00793664"/>
    <w:rsid w:val="007968FB"/>
    <w:rsid w:val="007A39DC"/>
    <w:rsid w:val="007B2306"/>
    <w:rsid w:val="007C77E2"/>
    <w:rsid w:val="007D2079"/>
    <w:rsid w:val="007E4C5A"/>
    <w:rsid w:val="007E792D"/>
    <w:rsid w:val="007F4E52"/>
    <w:rsid w:val="007F5F3C"/>
    <w:rsid w:val="00803FBF"/>
    <w:rsid w:val="00823696"/>
    <w:rsid w:val="00840191"/>
    <w:rsid w:val="008450B6"/>
    <w:rsid w:val="00857285"/>
    <w:rsid w:val="00860224"/>
    <w:rsid w:val="008747DC"/>
    <w:rsid w:val="00887082"/>
    <w:rsid w:val="00895100"/>
    <w:rsid w:val="008B4968"/>
    <w:rsid w:val="008C3B5F"/>
    <w:rsid w:val="008D2B29"/>
    <w:rsid w:val="008D3939"/>
    <w:rsid w:val="008D5F19"/>
    <w:rsid w:val="0091213C"/>
    <w:rsid w:val="00912912"/>
    <w:rsid w:val="00913318"/>
    <w:rsid w:val="009230E3"/>
    <w:rsid w:val="009313EC"/>
    <w:rsid w:val="00934368"/>
    <w:rsid w:val="00947CC2"/>
    <w:rsid w:val="009507A2"/>
    <w:rsid w:val="0096175A"/>
    <w:rsid w:val="00962111"/>
    <w:rsid w:val="009649CE"/>
    <w:rsid w:val="00971FB4"/>
    <w:rsid w:val="0098112B"/>
    <w:rsid w:val="009A1812"/>
    <w:rsid w:val="009A7458"/>
    <w:rsid w:val="009C0DF0"/>
    <w:rsid w:val="009C17B0"/>
    <w:rsid w:val="009D0044"/>
    <w:rsid w:val="009D54A8"/>
    <w:rsid w:val="00A0102B"/>
    <w:rsid w:val="00A0192C"/>
    <w:rsid w:val="00A0415A"/>
    <w:rsid w:val="00A1612F"/>
    <w:rsid w:val="00A211D6"/>
    <w:rsid w:val="00A27F01"/>
    <w:rsid w:val="00A3501E"/>
    <w:rsid w:val="00A4499A"/>
    <w:rsid w:val="00A472FE"/>
    <w:rsid w:val="00A74B2F"/>
    <w:rsid w:val="00A804D1"/>
    <w:rsid w:val="00A849DE"/>
    <w:rsid w:val="00A8747C"/>
    <w:rsid w:val="00A923DD"/>
    <w:rsid w:val="00A9322A"/>
    <w:rsid w:val="00A95804"/>
    <w:rsid w:val="00A97CA5"/>
    <w:rsid w:val="00AA026E"/>
    <w:rsid w:val="00AA1AAE"/>
    <w:rsid w:val="00AA4CB2"/>
    <w:rsid w:val="00AB0A77"/>
    <w:rsid w:val="00AB178C"/>
    <w:rsid w:val="00AB17B2"/>
    <w:rsid w:val="00AB1924"/>
    <w:rsid w:val="00AC3AD2"/>
    <w:rsid w:val="00AC4703"/>
    <w:rsid w:val="00AC57F3"/>
    <w:rsid w:val="00AD11E8"/>
    <w:rsid w:val="00AE7C54"/>
    <w:rsid w:val="00AF01EB"/>
    <w:rsid w:val="00AF0891"/>
    <w:rsid w:val="00AF42B5"/>
    <w:rsid w:val="00B017BC"/>
    <w:rsid w:val="00B10BF5"/>
    <w:rsid w:val="00B14194"/>
    <w:rsid w:val="00B3097B"/>
    <w:rsid w:val="00B31AA5"/>
    <w:rsid w:val="00B34B4D"/>
    <w:rsid w:val="00B52805"/>
    <w:rsid w:val="00B53164"/>
    <w:rsid w:val="00B61D44"/>
    <w:rsid w:val="00B61F3C"/>
    <w:rsid w:val="00B6291D"/>
    <w:rsid w:val="00B8089F"/>
    <w:rsid w:val="00B80ED8"/>
    <w:rsid w:val="00B8211B"/>
    <w:rsid w:val="00B9768F"/>
    <w:rsid w:val="00BB5FDE"/>
    <w:rsid w:val="00BB64DC"/>
    <w:rsid w:val="00BC7886"/>
    <w:rsid w:val="00BD2709"/>
    <w:rsid w:val="00BD6301"/>
    <w:rsid w:val="00BE3D42"/>
    <w:rsid w:val="00BF22EE"/>
    <w:rsid w:val="00C14A0B"/>
    <w:rsid w:val="00C25058"/>
    <w:rsid w:val="00C34175"/>
    <w:rsid w:val="00C40E7D"/>
    <w:rsid w:val="00C55047"/>
    <w:rsid w:val="00C64EAD"/>
    <w:rsid w:val="00C7002D"/>
    <w:rsid w:val="00C717AF"/>
    <w:rsid w:val="00CB24D4"/>
    <w:rsid w:val="00CC76E3"/>
    <w:rsid w:val="00CD0BFF"/>
    <w:rsid w:val="00CD470F"/>
    <w:rsid w:val="00CD68EC"/>
    <w:rsid w:val="00CE08A0"/>
    <w:rsid w:val="00CF0834"/>
    <w:rsid w:val="00CF2DF4"/>
    <w:rsid w:val="00D014C0"/>
    <w:rsid w:val="00D33FBB"/>
    <w:rsid w:val="00D43422"/>
    <w:rsid w:val="00D447B8"/>
    <w:rsid w:val="00D45F23"/>
    <w:rsid w:val="00D5375D"/>
    <w:rsid w:val="00D6079F"/>
    <w:rsid w:val="00D60DFB"/>
    <w:rsid w:val="00D6493A"/>
    <w:rsid w:val="00DA2DC8"/>
    <w:rsid w:val="00DA3BD6"/>
    <w:rsid w:val="00DA4919"/>
    <w:rsid w:val="00DC549D"/>
    <w:rsid w:val="00DC5619"/>
    <w:rsid w:val="00DD3035"/>
    <w:rsid w:val="00DD7D5D"/>
    <w:rsid w:val="00DD7E74"/>
    <w:rsid w:val="00DE453F"/>
    <w:rsid w:val="00DF6316"/>
    <w:rsid w:val="00DF6589"/>
    <w:rsid w:val="00E0124A"/>
    <w:rsid w:val="00E10DB3"/>
    <w:rsid w:val="00E118B4"/>
    <w:rsid w:val="00E14F90"/>
    <w:rsid w:val="00E318EF"/>
    <w:rsid w:val="00E53335"/>
    <w:rsid w:val="00E73591"/>
    <w:rsid w:val="00E74544"/>
    <w:rsid w:val="00E836F3"/>
    <w:rsid w:val="00E84439"/>
    <w:rsid w:val="00E927E6"/>
    <w:rsid w:val="00E953E8"/>
    <w:rsid w:val="00EB0DE4"/>
    <w:rsid w:val="00EB600E"/>
    <w:rsid w:val="00EB6745"/>
    <w:rsid w:val="00EC277E"/>
    <w:rsid w:val="00EC6521"/>
    <w:rsid w:val="00ED3909"/>
    <w:rsid w:val="00EE3642"/>
    <w:rsid w:val="00EE409C"/>
    <w:rsid w:val="00F03DD9"/>
    <w:rsid w:val="00F07DBD"/>
    <w:rsid w:val="00F207D9"/>
    <w:rsid w:val="00F452F9"/>
    <w:rsid w:val="00F5425B"/>
    <w:rsid w:val="00F70B55"/>
    <w:rsid w:val="00F72C64"/>
    <w:rsid w:val="00F73497"/>
    <w:rsid w:val="00F763D2"/>
    <w:rsid w:val="00F8081A"/>
    <w:rsid w:val="00FD1FDA"/>
    <w:rsid w:val="00FD2A3A"/>
    <w:rsid w:val="00FD4049"/>
    <w:rsid w:val="00FD4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2B9BE8"/>
  <w15:docId w15:val="{92ECFC92-70D1-4E50-95DA-8452C2D1D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1B4B34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AC57F3"/>
    <w:pPr>
      <w:keepNext/>
      <w:keepLines/>
      <w:widowControl/>
      <w:suppressAutoHyphens w:val="0"/>
      <w:autoSpaceDN/>
      <w:spacing w:before="280" w:after="80" w:line="276" w:lineRule="auto"/>
      <w:textAlignment w:val="auto"/>
      <w:outlineLvl w:val="2"/>
    </w:pPr>
    <w:rPr>
      <w:rFonts w:ascii="Calibri" w:eastAsia="Calibri" w:hAnsi="Calibri" w:cs="Calibri"/>
      <w:b/>
      <w:color w:val="000000"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1B4B34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styleId="Nagwek">
    <w:name w:val="header"/>
    <w:basedOn w:val="Standard"/>
    <w:next w:val="Textbody"/>
    <w:rsid w:val="001B4B34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1B4B34"/>
    <w:pPr>
      <w:spacing w:after="120"/>
    </w:pPr>
  </w:style>
  <w:style w:type="paragraph" w:styleId="Lista">
    <w:name w:val="List"/>
    <w:basedOn w:val="Textbody"/>
    <w:rsid w:val="001B4B34"/>
  </w:style>
  <w:style w:type="paragraph" w:styleId="Legenda">
    <w:name w:val="caption"/>
    <w:basedOn w:val="Standard"/>
    <w:rsid w:val="001B4B34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1B4B34"/>
    <w:pPr>
      <w:suppressLineNumbers/>
    </w:pPr>
  </w:style>
  <w:style w:type="character" w:customStyle="1" w:styleId="BulletSymbols">
    <w:name w:val="Bullet Symbols"/>
    <w:rsid w:val="001B4B34"/>
    <w:rPr>
      <w:rFonts w:ascii="OpenSymbol" w:eastAsia="OpenSymbol" w:hAnsi="OpenSymbol" w:cs="OpenSymbo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A2DC8"/>
    <w:rPr>
      <w:sz w:val="20"/>
      <w:szCs w:val="18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DA2DC8"/>
    <w:rPr>
      <w:sz w:val="20"/>
      <w:szCs w:val="18"/>
    </w:rPr>
  </w:style>
  <w:style w:type="character" w:styleId="Odwoanieprzypisudolnego">
    <w:name w:val="footnote reference"/>
    <w:uiPriority w:val="99"/>
    <w:semiHidden/>
    <w:unhideWhenUsed/>
    <w:rsid w:val="00DA2DC8"/>
    <w:rPr>
      <w:vertAlign w:val="superscript"/>
    </w:rPr>
  </w:style>
  <w:style w:type="paragraph" w:styleId="Stopka">
    <w:name w:val="footer"/>
    <w:basedOn w:val="Normalny"/>
    <w:link w:val="StopkaZnak"/>
    <w:uiPriority w:val="99"/>
    <w:unhideWhenUsed/>
    <w:rsid w:val="000D02EA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link w:val="Stopka"/>
    <w:uiPriority w:val="99"/>
    <w:rsid w:val="000D02EA"/>
    <w:rPr>
      <w:szCs w:val="21"/>
    </w:rPr>
  </w:style>
  <w:style w:type="character" w:styleId="Odwoaniedokomentarza">
    <w:name w:val="annotation reference"/>
    <w:uiPriority w:val="99"/>
    <w:semiHidden/>
    <w:unhideWhenUsed/>
    <w:rsid w:val="00383FC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83FCB"/>
    <w:rPr>
      <w:sz w:val="20"/>
      <w:szCs w:val="18"/>
    </w:rPr>
  </w:style>
  <w:style w:type="character" w:customStyle="1" w:styleId="TekstkomentarzaZnak">
    <w:name w:val="Tekst komentarza Znak"/>
    <w:link w:val="Tekstkomentarza"/>
    <w:uiPriority w:val="99"/>
    <w:semiHidden/>
    <w:rsid w:val="00383FCB"/>
    <w:rPr>
      <w:kern w:val="3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83FC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383FCB"/>
    <w:rPr>
      <w:b/>
      <w:bCs/>
      <w:kern w:val="3"/>
      <w:szCs w:val="18"/>
      <w:lang w:eastAsia="zh-C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83FCB"/>
    <w:rPr>
      <w:rFonts w:ascii="Segoe UI" w:hAnsi="Segoe UI"/>
      <w:sz w:val="18"/>
      <w:szCs w:val="16"/>
    </w:rPr>
  </w:style>
  <w:style w:type="character" w:customStyle="1" w:styleId="TekstdymkaZnak">
    <w:name w:val="Tekst dymka Znak"/>
    <w:link w:val="Tekstdymka"/>
    <w:uiPriority w:val="99"/>
    <w:semiHidden/>
    <w:rsid w:val="00383FCB"/>
    <w:rPr>
      <w:rFonts w:ascii="Segoe UI" w:hAnsi="Segoe UI"/>
      <w:kern w:val="3"/>
      <w:sz w:val="18"/>
      <w:szCs w:val="16"/>
      <w:lang w:eastAsia="zh-CN" w:bidi="hi-IN"/>
    </w:rPr>
  </w:style>
  <w:style w:type="paragraph" w:styleId="Bezodstpw">
    <w:name w:val="No Spacing"/>
    <w:uiPriority w:val="1"/>
    <w:qFormat/>
    <w:rsid w:val="00A74B2F"/>
    <w:pPr>
      <w:widowControl w:val="0"/>
      <w:suppressAutoHyphens/>
      <w:autoSpaceDN w:val="0"/>
      <w:textAlignment w:val="baseline"/>
    </w:pPr>
    <w:rPr>
      <w:kern w:val="3"/>
      <w:sz w:val="24"/>
      <w:szCs w:val="21"/>
      <w:lang w:eastAsia="zh-CN" w:bidi="hi-IN"/>
    </w:rPr>
  </w:style>
  <w:style w:type="paragraph" w:styleId="NormalnyWeb">
    <w:name w:val="Normal (Web)"/>
    <w:basedOn w:val="Normalny"/>
    <w:uiPriority w:val="99"/>
    <w:unhideWhenUsed/>
    <w:rsid w:val="00D33FBB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eastAsia="pl-PL" w:bidi="ar-SA"/>
    </w:rPr>
  </w:style>
  <w:style w:type="character" w:styleId="Hipercze">
    <w:name w:val="Hyperlink"/>
    <w:basedOn w:val="Domylnaczcionkaakapitu"/>
    <w:uiPriority w:val="99"/>
    <w:unhideWhenUsed/>
    <w:rsid w:val="00D33FBB"/>
    <w:rPr>
      <w:color w:val="0000FF"/>
      <w:u w:val="single"/>
    </w:rPr>
  </w:style>
  <w:style w:type="character" w:customStyle="1" w:styleId="hps">
    <w:name w:val="hps"/>
    <w:basedOn w:val="Domylnaczcionkaakapitu"/>
    <w:rsid w:val="00E118B4"/>
  </w:style>
  <w:style w:type="paragraph" w:styleId="Akapitzlist">
    <w:name w:val="List Paragraph"/>
    <w:basedOn w:val="Normalny"/>
    <w:uiPriority w:val="34"/>
    <w:qFormat/>
    <w:rsid w:val="00E118B4"/>
    <w:pPr>
      <w:widowControl/>
      <w:suppressAutoHyphens w:val="0"/>
      <w:autoSpaceDN/>
      <w:ind w:left="720"/>
      <w:contextualSpacing/>
      <w:textAlignment w:val="auto"/>
    </w:pPr>
    <w:rPr>
      <w:rFonts w:ascii="Times" w:eastAsia="Times" w:hAnsi="Times" w:cs="Times New Roman"/>
      <w:kern w:val="0"/>
      <w:szCs w:val="20"/>
      <w:lang w:eastAsia="pl-PL" w:bidi="ar-SA"/>
    </w:rPr>
  </w:style>
  <w:style w:type="character" w:customStyle="1" w:styleId="Nagwek3Znak">
    <w:name w:val="Nagłówek 3 Znak"/>
    <w:basedOn w:val="Domylnaczcionkaakapitu"/>
    <w:link w:val="Nagwek3"/>
    <w:uiPriority w:val="99"/>
    <w:rsid w:val="00AC57F3"/>
    <w:rPr>
      <w:rFonts w:ascii="Calibri" w:eastAsia="Calibri" w:hAnsi="Calibri" w:cs="Calibri"/>
      <w:b/>
      <w:color w:val="000000"/>
      <w:sz w:val="28"/>
      <w:szCs w:val="2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B1287"/>
    <w:rPr>
      <w:sz w:val="20"/>
      <w:szCs w:val="18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B1287"/>
    <w:rPr>
      <w:kern w:val="3"/>
      <w:szCs w:val="18"/>
      <w:lang w:eastAsia="zh-CN" w:bidi="hi-I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B1287"/>
    <w:rPr>
      <w:vertAlign w:val="superscript"/>
    </w:rPr>
  </w:style>
  <w:style w:type="paragraph" w:styleId="Poprawka">
    <w:name w:val="Revision"/>
    <w:hidden/>
    <w:uiPriority w:val="99"/>
    <w:semiHidden/>
    <w:rsid w:val="00BC7886"/>
    <w:rPr>
      <w:kern w:val="3"/>
      <w:sz w:val="24"/>
      <w:szCs w:val="21"/>
      <w:lang w:eastAsia="zh-CN" w:bidi="hi-I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C78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ocbiologow@us.edu.p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B1100124B72049BD9A60AD06E7C0E5" ma:contentTypeVersion="6" ma:contentTypeDescription="Utwórz nowy dokument." ma:contentTypeScope="" ma:versionID="80a94ff30a5362417c6165126a53723e">
  <xsd:schema xmlns:xsd="http://www.w3.org/2001/XMLSchema" xmlns:xs="http://www.w3.org/2001/XMLSchema" xmlns:p="http://schemas.microsoft.com/office/2006/metadata/properties" xmlns:ns2="f185d732-412f-4b80-a0d7-2d3233517d63" xmlns:ns3="c3db7320-6152-4b43-a15a-5943408b6d9c" targetNamespace="http://schemas.microsoft.com/office/2006/metadata/properties" ma:root="true" ma:fieldsID="d3c991bab081dfb7ed555538a9bb3166" ns2:_="" ns3:_="">
    <xsd:import namespace="f185d732-412f-4b80-a0d7-2d3233517d63"/>
    <xsd:import namespace="c3db7320-6152-4b43-a15a-5943408b6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00000000-0000-0000-0000-000000000000" ma:termSetId="00000000-0000-0000-0000-0000000000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b7320-6152-4b43-a15a-5943408b6d9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4486b50-65e5-41e2-82b3-d6c628968e1e}" ma:internalName="TaxCatchAll" ma:showField="CatchAllData" ma:web="c3db7320-6152-4b43-a15a-5943408b6d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db7320-6152-4b43-a15a-5943408b6d9c" xsi:nil="true"/>
    <lcf76f155ced4ddcb4097134ff3c332f xmlns="f185d732-412f-4b80-a0d7-2d3233517d6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A72861B-B644-4A7B-8792-5D4B2AF3C7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1A368C-BB64-4DE9-BD43-8EE09F97A7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c3db7320-6152-4b43-a15a-5943408b6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29F483-5FD1-444B-B0E4-7FA1F58901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078664-B96C-4548-9FAB-88534D7011D3}">
  <ds:schemaRefs>
    <ds:schemaRef ds:uri="http://schemas.microsoft.com/office/2006/metadata/properties"/>
    <ds:schemaRef ds:uri="http://schemas.microsoft.com/office/infopath/2007/PartnerControls"/>
    <ds:schemaRef ds:uri="c3db7320-6152-4b43-a15a-5943408b6d9c"/>
    <ds:schemaRef ds:uri="f185d732-412f-4b80-a0d7-2d3233517d6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21</Words>
  <Characters>3474</Characters>
  <Application>Microsoft Office Word</Application>
  <DocSecurity>0</DocSecurity>
  <Lines>67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elina Zasada</dc:creator>
  <cp:lastModifiedBy>Monika Gajecka</cp:lastModifiedBy>
  <cp:revision>11</cp:revision>
  <cp:lastPrinted>2019-02-21T12:19:00Z</cp:lastPrinted>
  <dcterms:created xsi:type="dcterms:W3CDTF">2023-11-08T12:25:00Z</dcterms:created>
  <dcterms:modified xsi:type="dcterms:W3CDTF">2023-11-21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  <property fmtid="{D5CDD505-2E9C-101B-9397-08002B2CF9AE}" pid="3" name="GrammarlyDocumentId">
    <vt:lpwstr>18f497ebd07284d8f62e0c7d07a401d0af61bbf6b739e8cc1419cdd6c3d4cd25</vt:lpwstr>
  </property>
</Properties>
</file>